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824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66"/>
        <w:gridCol w:w="1439"/>
        <w:gridCol w:w="1599"/>
        <w:gridCol w:w="1636"/>
        <w:gridCol w:w="1630"/>
      </w:tblGrid>
      <w:tr w:rsidR="0065611F" w:rsidRPr="00D17D5A" w:rsidTr="00F257B8">
        <w:trPr>
          <w:trHeight w:hRule="exact" w:val="516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4E7E93" w:rsidP="0065611F">
            <w:pPr>
              <w:widowControl w:val="0"/>
              <w:autoSpaceDE w:val="0"/>
              <w:autoSpaceDN w:val="0"/>
              <w:adjustRightInd w:val="0"/>
              <w:spacing w:before="5" w:after="0" w:line="12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hve</w:t>
            </w:r>
            <w:proofErr w:type="spellEnd"/>
          </w:p>
          <w:p w:rsidR="0065611F" w:rsidRPr="00D17D5A" w:rsidRDefault="00D17D5A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</w:tr>
      <w:tr w:rsidR="0065611F" w:rsidRPr="00D17D5A" w:rsidTr="00F257B8">
        <w:trPr>
          <w:trHeight w:val="550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D17D5A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left="90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D17D5A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feel healthy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532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D17D5A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left="75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D17D5A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How often do you exercise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622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smoke? If yes, for how long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79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How often do you drink alcohol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719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get sick often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70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D17D5A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eat a lot of fruit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710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3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3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eat a lot of vegetables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70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eat a lot of junk food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719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 you </w:t>
            </w:r>
            <w:r w:rsidR="004E7E93">
              <w:rPr>
                <w:rFonts w:ascii="Times New Roman" w:hAnsi="Times New Roman" w:cs="Times New Roman"/>
                <w:bCs/>
                <w:sz w:val="24"/>
                <w:szCs w:val="24"/>
              </w:rPr>
              <w:t>have a lot</w:t>
            </w:r>
            <w:bookmarkStart w:id="0" w:name="_GoBack"/>
            <w:bookmarkEnd w:id="0"/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 stress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676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Default="00F257B8" w:rsidP="00F257B8">
            <w:pPr>
              <w:widowControl w:val="0"/>
              <w:autoSpaceDE w:val="0"/>
              <w:autoSpaceDN w:val="0"/>
              <w:adjustRightInd w:val="0"/>
              <w:spacing w:before="2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D17D5A" w:rsidP="00F257B8">
            <w:pPr>
              <w:widowControl w:val="0"/>
              <w:autoSpaceDE w:val="0"/>
              <w:autoSpaceDN w:val="0"/>
              <w:adjustRightInd w:val="0"/>
              <w:spacing w:before="2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eat or drink a lot</w:t>
            </w:r>
            <w:r w:rsidR="00F257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C307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f </w:t>
            </w: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things that are sweet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52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D17D5A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bCs/>
                <w:sz w:val="24"/>
                <w:szCs w:val="24"/>
              </w:rPr>
              <w:t>Do you have any allergies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52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D17D5A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Do you usually get enough sleep at night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52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B00BAA" w:rsidP="00B00BAA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worry a lot?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F257B8">
        <w:trPr>
          <w:trHeight w:val="52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left="99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57B8" w:rsidRPr="00D17D5A" w:rsidTr="00F257B8">
        <w:trPr>
          <w:trHeight w:val="521"/>
        </w:trPr>
        <w:tc>
          <w:tcPr>
            <w:tcW w:w="16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Pr="00D17D5A" w:rsidRDefault="00F257B8" w:rsidP="00F257B8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Score 1-10</w:t>
            </w:r>
          </w:p>
        </w:tc>
        <w:tc>
          <w:tcPr>
            <w:tcW w:w="7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Pr="00D17D5A" w:rsidRDefault="00F257B8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Pr="00D17D5A" w:rsidRDefault="00F257B8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Pr="00D17D5A" w:rsidRDefault="00F257B8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57B8" w:rsidRPr="00D17D5A" w:rsidRDefault="00F257B8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0BE0" w:rsidRPr="00D17D5A" w:rsidRDefault="005A4765" w:rsidP="00EA21CD">
      <w:pPr>
        <w:rPr>
          <w:rFonts w:ascii="Times New Roman" w:hAnsi="Times New Roman" w:cs="Times New Roman"/>
          <w:sz w:val="24"/>
          <w:szCs w:val="24"/>
        </w:rPr>
      </w:pPr>
      <w:r w:rsidRPr="00D17D5A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95105</wp:posOffset>
            </wp:positionH>
            <wp:positionV relativeFrom="paragraph">
              <wp:posOffset>-510639</wp:posOffset>
            </wp:positionV>
            <wp:extent cx="1603169" cy="1341912"/>
            <wp:effectExtent l="0" t="0" r="0" b="0"/>
            <wp:wrapNone/>
            <wp:docPr id="2" name="Picture 2" descr="http://images.fineartamerica.com/images-medium-large/body-and-mind-shaking-hands-sofia-wrangsj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" name="Picture 2" descr="http://images.fineartamerica.com/images-medium-large/body-and-mind-shaking-hands-sofia-wrangsj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981" cy="1341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65F98">
        <w:rPr>
          <w:rFonts w:ascii="Times New Roman" w:hAnsi="Times New Roman" w:cs="Times New Roman"/>
          <w:sz w:val="24"/>
          <w:szCs w:val="24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3.35pt;margin-top:-21.5pt;width:276.25pt;height:75.75pt;z-index:251660288;mso-position-horizontal-relative:text;mso-position-vertical-relative:text;mso-width-relative:margin;mso-height-relative:margin">
            <v:textbox style="mso-next-textbox:#_x0000_s1028">
              <w:txbxContent>
                <w:p w:rsidR="0065611F" w:rsidRDefault="00EA21CD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 w:rsidRPr="00EA21CD"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How </w:t>
                  </w:r>
                  <w:r w:rsidR="005A4765"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healthy are </w:t>
                  </w:r>
                  <w:proofErr w:type="gramStart"/>
                  <w:r w:rsidR="005A4765"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you</w:t>
                  </w:r>
                  <w:r w:rsidRPr="00EA21CD"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 ?</w:t>
                  </w:r>
                  <w:proofErr w:type="gramEnd"/>
                </w:p>
                <w:p w:rsidR="00EA21CD" w:rsidRPr="00EA21CD" w:rsidRDefault="00EA21CD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 w:rsidRPr="00EA21CD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Survey </w:t>
                  </w:r>
                  <w:r w:rsidR="005A4765">
                    <w:rPr>
                      <w:rFonts w:ascii="Bernard MT Condensed" w:hAnsi="Bernard MT Condensed"/>
                      <w:sz w:val="24"/>
                      <w:szCs w:val="24"/>
                    </w:rPr>
                    <w:t>4 people</w:t>
                  </w:r>
                  <w:r w:rsidRPr="00EA21CD">
                    <w:rPr>
                      <w:rFonts w:ascii="Bernard MT Condensed" w:hAnsi="Bernard MT Condensed"/>
                      <w:sz w:val="24"/>
                      <w:szCs w:val="24"/>
                    </w:rPr>
                    <w:t>!</w:t>
                  </w:r>
                </w:p>
              </w:txbxContent>
            </v:textbox>
          </v:shape>
        </w:pict>
      </w:r>
    </w:p>
    <w:sectPr w:rsidR="00E90BE0" w:rsidRPr="00D17D5A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5F98" w:rsidRDefault="00165F98" w:rsidP="0065611F">
      <w:pPr>
        <w:spacing w:after="0" w:line="240" w:lineRule="auto"/>
      </w:pPr>
      <w:r>
        <w:separator/>
      </w:r>
    </w:p>
  </w:endnote>
  <w:endnote w:type="continuationSeparator" w:id="0">
    <w:p w:rsidR="00165F98" w:rsidRDefault="00165F98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5F98" w:rsidRDefault="00165F98" w:rsidP="0065611F">
      <w:pPr>
        <w:spacing w:after="0" w:line="240" w:lineRule="auto"/>
      </w:pPr>
      <w:r>
        <w:separator/>
      </w:r>
    </w:p>
  </w:footnote>
  <w:footnote w:type="continuationSeparator" w:id="0">
    <w:p w:rsidR="00165F98" w:rsidRDefault="00165F98" w:rsidP="0065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jA1tDAxMLM0NjVW0lEKTi0uzszPAykwrAUA5+eXbywAAAA="/>
  </w:docVars>
  <w:rsids>
    <w:rsidRoot w:val="00EA21CD"/>
    <w:rsid w:val="00165F98"/>
    <w:rsid w:val="001C46DF"/>
    <w:rsid w:val="00417213"/>
    <w:rsid w:val="004E7E93"/>
    <w:rsid w:val="00596EBB"/>
    <w:rsid w:val="005A4765"/>
    <w:rsid w:val="0065611F"/>
    <w:rsid w:val="0084015E"/>
    <w:rsid w:val="008A06DE"/>
    <w:rsid w:val="00B00BAA"/>
    <w:rsid w:val="00CF6F81"/>
    <w:rsid w:val="00D17D5A"/>
    <w:rsid w:val="00D63377"/>
    <w:rsid w:val="00E90BE0"/>
    <w:rsid w:val="00EA21CD"/>
    <w:rsid w:val="00EC307D"/>
    <w:rsid w:val="00F25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9D0D5D"/>
  <w15:docId w15:val="{842D2638-1628-4831-9E6D-933CD9CC3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611F"/>
  </w:style>
  <w:style w:type="paragraph" w:styleId="Footer">
    <w:name w:val="footer"/>
    <w:basedOn w:val="Normal"/>
    <w:link w:val="Foot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hitehead George</cp:lastModifiedBy>
  <cp:revision>7</cp:revision>
  <dcterms:created xsi:type="dcterms:W3CDTF">2015-09-02T05:32:00Z</dcterms:created>
  <dcterms:modified xsi:type="dcterms:W3CDTF">2019-08-29T05:35:00Z</dcterms:modified>
</cp:coreProperties>
</file>